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11B6" w:rsidRDefault="00722B8B" w:rsidP="00722B8B">
      <w:pPr>
        <w:pBdr>
          <w:bottom w:val="single" w:sz="4" w:space="1" w:color="auto"/>
        </w:pBdr>
      </w:pPr>
      <w:r>
        <w:t>Algebra 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Name:</w:t>
      </w:r>
      <w:r>
        <w:br/>
      </w:r>
      <w:r w:rsidR="001A09D5">
        <w:t>Unit 11 Day 5 Practice</w:t>
      </w:r>
    </w:p>
    <w:p w:rsidR="00722B8B" w:rsidRDefault="00722B8B" w:rsidP="00722B8B">
      <w:r>
        <w:t>Graph the following quadratic functions given in standard form.  (U</w:t>
      </w:r>
      <w:r w:rsidR="009101BD">
        <w:t xml:space="preserve">nit </w:t>
      </w:r>
      <w:bookmarkStart w:id="0" w:name="_GoBack"/>
      <w:bookmarkEnd w:id="0"/>
      <w:r w:rsidR="009101BD">
        <w:t>11</w:t>
      </w:r>
      <w:r>
        <w:t xml:space="preserve"> Day </w:t>
      </w:r>
      <w:r w:rsidR="009101BD">
        <w:t>5</w:t>
      </w:r>
      <w:r>
        <w:t xml:space="preserve"> notes)</w:t>
      </w:r>
    </w:p>
    <w:p w:rsidR="00722B8B" w:rsidRDefault="00722B8B" w:rsidP="00722B8B">
      <w:r w:rsidRPr="00722B8B">
        <w:rPr>
          <w:noProof/>
        </w:rPr>
        <w:drawing>
          <wp:inline distT="0" distB="0" distL="0" distR="0" wp14:anchorId="251B42C6" wp14:editId="45D82424">
            <wp:extent cx="2714645" cy="29980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714645" cy="2998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Pr="00722B8B">
        <w:rPr>
          <w:noProof/>
        </w:rPr>
        <w:drawing>
          <wp:inline distT="0" distB="0" distL="0" distR="0" wp14:anchorId="1CB93CB3" wp14:editId="6B32987A">
            <wp:extent cx="2728932" cy="299801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28932" cy="2998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2B8B" w:rsidRDefault="00722B8B" w:rsidP="00722B8B">
      <w:r>
        <w:rPr>
          <w:noProof/>
        </w:rPr>
        <w:drawing>
          <wp:anchor distT="0" distB="0" distL="114300" distR="114300" simplePos="0" relativeHeight="251661312" behindDoc="0" locked="0" layoutInCell="1" allowOverlap="1" wp14:anchorId="6633C0C5" wp14:editId="6A772AB8">
            <wp:simplePos x="0" y="0"/>
            <wp:positionH relativeFrom="column">
              <wp:posOffset>3368040</wp:posOffset>
            </wp:positionH>
            <wp:positionV relativeFrom="paragraph">
              <wp:posOffset>87630</wp:posOffset>
            </wp:positionV>
            <wp:extent cx="3200400" cy="734255"/>
            <wp:effectExtent l="0" t="0" r="0" b="889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734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633C0C5" wp14:editId="6A772AB8">
            <wp:simplePos x="0" y="0"/>
            <wp:positionH relativeFrom="column">
              <wp:posOffset>-95250</wp:posOffset>
            </wp:positionH>
            <wp:positionV relativeFrom="paragraph">
              <wp:posOffset>83820</wp:posOffset>
            </wp:positionV>
            <wp:extent cx="3200400" cy="734255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734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22B8B" w:rsidRDefault="00722B8B" w:rsidP="00722B8B"/>
    <w:p w:rsidR="00722B8B" w:rsidRDefault="00722B8B" w:rsidP="00722B8B"/>
    <w:p w:rsidR="00722B8B" w:rsidRDefault="00722B8B" w:rsidP="00722B8B"/>
    <w:p w:rsidR="00722B8B" w:rsidRDefault="00722B8B" w:rsidP="00722B8B">
      <w:r w:rsidRPr="00722B8B">
        <w:rPr>
          <w:noProof/>
        </w:rPr>
        <w:drawing>
          <wp:anchor distT="0" distB="0" distL="114300" distR="114300" simplePos="0" relativeHeight="251663360" behindDoc="0" locked="0" layoutInCell="1" allowOverlap="1" wp14:anchorId="5DB5DF28" wp14:editId="253EF0BA">
            <wp:simplePos x="0" y="0"/>
            <wp:positionH relativeFrom="column">
              <wp:posOffset>0</wp:posOffset>
            </wp:positionH>
            <wp:positionV relativeFrom="paragraph">
              <wp:posOffset>3044190</wp:posOffset>
            </wp:positionV>
            <wp:extent cx="3200400" cy="734060"/>
            <wp:effectExtent l="0" t="0" r="0" b="889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734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2B8B">
        <w:rPr>
          <w:noProof/>
        </w:rPr>
        <w:drawing>
          <wp:anchor distT="0" distB="0" distL="114300" distR="114300" simplePos="0" relativeHeight="251664384" behindDoc="0" locked="0" layoutInCell="1" allowOverlap="1" wp14:anchorId="4768D04D" wp14:editId="1B0C0665">
            <wp:simplePos x="0" y="0"/>
            <wp:positionH relativeFrom="column">
              <wp:posOffset>3463290</wp:posOffset>
            </wp:positionH>
            <wp:positionV relativeFrom="paragraph">
              <wp:posOffset>3048000</wp:posOffset>
            </wp:positionV>
            <wp:extent cx="3200400" cy="734255"/>
            <wp:effectExtent l="0" t="0" r="0" b="889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734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2B8B">
        <w:rPr>
          <w:noProof/>
        </w:rPr>
        <w:drawing>
          <wp:inline distT="0" distB="0" distL="0" distR="0" wp14:anchorId="37D218EB" wp14:editId="77533C0D">
            <wp:extent cx="2728932" cy="299801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28932" cy="2998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Pr="00722B8B">
        <w:rPr>
          <w:noProof/>
        </w:rPr>
        <w:drawing>
          <wp:inline distT="0" distB="0" distL="0" distR="0" wp14:anchorId="1A179197" wp14:editId="477645BB">
            <wp:extent cx="2728932" cy="299801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28932" cy="2998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2B8B" w:rsidRDefault="00722B8B" w:rsidP="00722B8B"/>
    <w:p w:rsidR="00722B8B" w:rsidRDefault="00722B8B" w:rsidP="00722B8B"/>
    <w:p w:rsidR="00722B8B" w:rsidRDefault="00722B8B" w:rsidP="00722B8B"/>
    <w:p w:rsidR="00722B8B" w:rsidRDefault="00722B8B" w:rsidP="00722B8B">
      <w:r>
        <w:lastRenderedPageBreak/>
        <w:t>Graph the following quadratic functions given in vertex form.  (</w:t>
      </w:r>
      <w:r w:rsidR="001A09D5">
        <w:t>Unit 11 Day 2 Notes)</w:t>
      </w:r>
    </w:p>
    <w:p w:rsidR="00722B8B" w:rsidRDefault="00722B8B" w:rsidP="00722B8B">
      <w:r w:rsidRPr="00722B8B">
        <w:rPr>
          <w:noProof/>
        </w:rPr>
        <w:drawing>
          <wp:inline distT="0" distB="0" distL="0" distR="0" wp14:anchorId="1F480080" wp14:editId="69E5B7C8">
            <wp:extent cx="2728932" cy="30146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28932" cy="301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Pr="00722B8B">
        <w:rPr>
          <w:noProof/>
        </w:rPr>
        <w:drawing>
          <wp:inline distT="0" distB="0" distL="0" distR="0" wp14:anchorId="7E1F7587" wp14:editId="720F76D6">
            <wp:extent cx="2728932" cy="30146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28932" cy="301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2B8B" w:rsidRDefault="00722B8B" w:rsidP="00722B8B">
      <w:r w:rsidRPr="00722B8B">
        <w:rPr>
          <w:noProof/>
        </w:rPr>
        <w:drawing>
          <wp:anchor distT="0" distB="0" distL="114300" distR="114300" simplePos="0" relativeHeight="251666432" behindDoc="0" locked="0" layoutInCell="1" allowOverlap="1" wp14:anchorId="5DB5DF28" wp14:editId="253EF0BA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3200400" cy="734255"/>
            <wp:effectExtent l="0" t="0" r="0" b="889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734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2B8B">
        <w:rPr>
          <w:noProof/>
        </w:rPr>
        <w:drawing>
          <wp:anchor distT="0" distB="0" distL="114300" distR="114300" simplePos="0" relativeHeight="251667456" behindDoc="0" locked="0" layoutInCell="1" allowOverlap="1" wp14:anchorId="4768D04D" wp14:editId="1B0C0665">
            <wp:simplePos x="0" y="0"/>
            <wp:positionH relativeFrom="column">
              <wp:posOffset>3463290</wp:posOffset>
            </wp:positionH>
            <wp:positionV relativeFrom="paragraph">
              <wp:posOffset>3175</wp:posOffset>
            </wp:positionV>
            <wp:extent cx="3200400" cy="734255"/>
            <wp:effectExtent l="0" t="0" r="0" b="889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734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722B8B" w:rsidSect="00722B8B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jQ2MjcwMbMwNrRQ0lEKTi0uzszPAykwrAUAuurLmSwAAAA="/>
  </w:docVars>
  <w:rsids>
    <w:rsidRoot w:val="00722B8B"/>
    <w:rsid w:val="001A09D5"/>
    <w:rsid w:val="00596419"/>
    <w:rsid w:val="00722B8B"/>
    <w:rsid w:val="009101BD"/>
    <w:rsid w:val="00A10BBE"/>
    <w:rsid w:val="00C420B6"/>
    <w:rsid w:val="00C43228"/>
    <w:rsid w:val="00D43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4D263"/>
  <w15:chartTrackingRefBased/>
  <w15:docId w15:val="{7D390E60-144F-41A8-A426-AFEE92BF6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Theme="minorHAnsi" w:hAnsi="Century Gothic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09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9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Shaffer</dc:creator>
  <cp:keywords/>
  <dc:description/>
  <cp:lastModifiedBy>Amy Shaffer</cp:lastModifiedBy>
  <cp:revision>2</cp:revision>
  <cp:lastPrinted>2018-03-22T15:52:00Z</cp:lastPrinted>
  <dcterms:created xsi:type="dcterms:W3CDTF">2019-03-01T15:17:00Z</dcterms:created>
  <dcterms:modified xsi:type="dcterms:W3CDTF">2019-03-01T15:17:00Z</dcterms:modified>
</cp:coreProperties>
</file>